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c5d6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77e3d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71a7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